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E801D1" w14:textId="77777777" w:rsidR="00964048" w:rsidRPr="004D5920" w:rsidRDefault="00964048" w:rsidP="004D5920">
      <w:pPr>
        <w:pStyle w:val="Title"/>
      </w:pPr>
      <w:r w:rsidRPr="004D5920">
        <w:t>How to Search the Internet</w:t>
      </w:r>
    </w:p>
    <w:p w14:paraId="1D4C94BC" w14:textId="2F5D0FDC" w:rsidR="0050574C" w:rsidRPr="00DC1767" w:rsidRDefault="008128C7" w:rsidP="008128C7">
      <w:pPr>
        <w:pStyle w:val="ListParagraph"/>
        <w:numPr>
          <w:ilvl w:val="0"/>
          <w:numId w:val="14"/>
        </w:numPr>
        <w:spacing w:after="240"/>
        <w:ind w:left="81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>
        <w:rPr>
          <w:rFonts w:ascii="Century Gothic" w:eastAsia="Century Gothic" w:hAnsi="Century Gothic" w:cs="Century Gothic"/>
          <w:color w:val="000000"/>
          <w:sz w:val="24"/>
          <w:szCs w:val="24"/>
        </w:rPr>
        <w:t>W</w:t>
      </w:r>
      <w:r w:rsidR="00B34EF3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rite down a question you want to answer</w:t>
      </w:r>
      <w:r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or a topic you want to learn about.</w:t>
      </w:r>
    </w:p>
    <w:p w14:paraId="01EBE450" w14:textId="2709C3AD" w:rsidR="0050574C" w:rsidRPr="00DC1767" w:rsidRDefault="0050574C" w:rsidP="008128C7">
      <w:pPr>
        <w:pStyle w:val="ListParagraph"/>
        <w:numPr>
          <w:ilvl w:val="0"/>
          <w:numId w:val="14"/>
        </w:numPr>
        <w:spacing w:after="240"/>
        <w:ind w:left="810" w:right="63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Select </w:t>
      </w:r>
      <w:r w:rsidR="00DC1767">
        <w:rPr>
          <w:rFonts w:ascii="Century Gothic" w:eastAsia="Century Gothic" w:hAnsi="Century Gothic" w:cs="Century Gothic"/>
          <w:color w:val="000000"/>
          <w:sz w:val="24"/>
          <w:szCs w:val="24"/>
        </w:rPr>
        <w:t>2 to 5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of the most important words in your question. These important words are your </w:t>
      </w:r>
      <w:r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search terms.</w:t>
      </w:r>
    </w:p>
    <w:p w14:paraId="3E7BC431" w14:textId="6096692C" w:rsidR="00DC1767" w:rsidRDefault="0050574C" w:rsidP="008128C7">
      <w:pPr>
        <w:pStyle w:val="ListParagraph"/>
        <w:numPr>
          <w:ilvl w:val="0"/>
          <w:numId w:val="14"/>
        </w:numPr>
        <w:spacing w:after="240"/>
        <w:ind w:left="810" w:right="63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Type in your search terms in the Google Chrome address bar and click on </w:t>
      </w:r>
      <w:r w:rsidR="00E56B22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your keyboard’s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Enter Key.</w:t>
      </w:r>
      <w:r w:rsidR="00E56B22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</w:t>
      </w:r>
      <w:r w:rsidR="008128C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</w:t>
      </w:r>
    </w:p>
    <w:p w14:paraId="7B17DE43" w14:textId="12727E59" w:rsidR="00DC1767" w:rsidRPr="00DC1767" w:rsidRDefault="008D4DE9" w:rsidP="00964048">
      <w:pPr>
        <w:pStyle w:val="ListParagraph"/>
        <w:numPr>
          <w:ilvl w:val="0"/>
          <w:numId w:val="14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after="240"/>
        <w:ind w:left="81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bookmarkStart w:id="0" w:name="_GoBack"/>
      <w:r>
        <w:rPr>
          <w:rFonts w:ascii="Century Gothic" w:eastAsia="Century Gothic" w:hAnsi="Century Gothic" w:cs="Century Gothic"/>
          <w:noProof/>
          <w:color w:val="000000"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710AA301" wp14:editId="0C5034AE">
            <wp:simplePos x="0" y="0"/>
            <wp:positionH relativeFrom="column">
              <wp:posOffset>5071110</wp:posOffset>
            </wp:positionH>
            <wp:positionV relativeFrom="paragraph">
              <wp:posOffset>270577</wp:posOffset>
            </wp:positionV>
            <wp:extent cx="626745" cy="1720740"/>
            <wp:effectExtent l="0" t="0" r="1905" b="0"/>
            <wp:wrapNone/>
            <wp:docPr id="12" name="Picture 12" descr="A bent downward arrow icon.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" cy="172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DC1767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Read </w:t>
      </w:r>
      <w:r w:rsidR="008128C7">
        <w:rPr>
          <w:rFonts w:ascii="Century Gothic" w:eastAsia="Century Gothic" w:hAnsi="Century Gothic" w:cs="Century Gothic"/>
          <w:color w:val="000000"/>
          <w:sz w:val="24"/>
          <w:szCs w:val="24"/>
        </w:rPr>
        <w:t>your</w:t>
      </w:r>
      <w:r w:rsidR="00DC1767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</w:t>
      </w:r>
      <w:r w:rsidR="00DC1767" w:rsidRPr="008128C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 xml:space="preserve">search results </w:t>
      </w:r>
      <w:r w:rsidR="00DC1767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and </w:t>
      </w:r>
      <w:r w:rsidR="00DC1767"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think</w:t>
      </w:r>
      <w:r w:rsidR="00DC1767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about them.</w:t>
      </w:r>
    </w:p>
    <w:p w14:paraId="1C5A173C" w14:textId="19ACBA44" w:rsidR="0027582A" w:rsidRPr="00DC1767" w:rsidRDefault="0027582A" w:rsidP="008128C7">
      <w:pPr>
        <w:pStyle w:val="ListParagraph"/>
        <w:numPr>
          <w:ilvl w:val="0"/>
          <w:numId w:val="14"/>
        </w:numPr>
        <w:spacing w:before="240" w:after="240"/>
        <w:ind w:left="81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Click on the search result you want to see.</w:t>
      </w:r>
    </w:p>
    <w:p w14:paraId="2AA86B12" w14:textId="104CD061" w:rsidR="00E56B22" w:rsidRPr="00DC1767" w:rsidRDefault="0027582A" w:rsidP="008128C7">
      <w:pPr>
        <w:pStyle w:val="ListParagraph"/>
        <w:numPr>
          <w:ilvl w:val="0"/>
          <w:numId w:val="14"/>
        </w:numPr>
        <w:spacing w:after="240"/>
        <w:ind w:left="81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Read</w:t>
      </w:r>
      <w:r w:rsidR="00E56B22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the web page to look for the answer to your question.</w:t>
      </w:r>
      <w:r w:rsidR="008D4DE9" w:rsidRPr="008D4DE9">
        <w:rPr>
          <w:rFonts w:ascii="Century Gothic" w:eastAsia="Century Gothic" w:hAnsi="Century Gothic" w:cs="Century Gothic"/>
          <w:noProof/>
          <w:color w:val="000000"/>
          <w:sz w:val="24"/>
          <w:szCs w:val="24"/>
        </w:rPr>
        <w:t xml:space="preserve"> </w:t>
      </w:r>
    </w:p>
    <w:p w14:paraId="07C4388E" w14:textId="6BC279AC" w:rsidR="0027582A" w:rsidRPr="00DC1767" w:rsidRDefault="00E56B22" w:rsidP="008128C7">
      <w:pPr>
        <w:pStyle w:val="ListParagraph"/>
        <w:numPr>
          <w:ilvl w:val="0"/>
          <w:numId w:val="14"/>
        </w:numPr>
        <w:spacing w:after="240"/>
        <w:ind w:left="810" w:hanging="450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Use the </w:t>
      </w:r>
      <w:r w:rsidR="0027582A"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back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button to go back to your search results. </w:t>
      </w:r>
    </w:p>
    <w:p w14:paraId="0000001C" w14:textId="77250430" w:rsidR="007F6B9E" w:rsidRDefault="00E56B22" w:rsidP="008D4DE9">
      <w:pPr>
        <w:pStyle w:val="ListParagraph"/>
        <w:numPr>
          <w:ilvl w:val="0"/>
          <w:numId w:val="14"/>
        </w:numPr>
        <w:spacing w:after="360"/>
        <w:ind w:left="806" w:hanging="446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Click on another search result is you want to read more.</w:t>
      </w:r>
    </w:p>
    <w:p w14:paraId="4626CB73" w14:textId="2B13FA07" w:rsidR="00820B10" w:rsidRPr="00964048" w:rsidRDefault="007F6B9E" w:rsidP="00964048">
      <w:pPr>
        <w:pStyle w:val="Heading1"/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after="0" w:line="240" w:lineRule="auto"/>
        <w:jc w:val="center"/>
        <w:rPr>
          <w:rFonts w:eastAsia="Century Gothic"/>
          <w:b/>
          <w:bCs w:val="0"/>
          <w:color w:val="auto"/>
          <w:sz w:val="28"/>
          <w:szCs w:val="28"/>
        </w:rPr>
      </w:pPr>
      <w:r w:rsidRPr="00964048">
        <w:rPr>
          <w:rFonts w:eastAsia="Century Gothic"/>
          <w:b/>
          <w:bCs w:val="0"/>
          <w:color w:val="auto"/>
          <w:sz w:val="28"/>
          <w:szCs w:val="28"/>
        </w:rPr>
        <w:t>Thinking About Your Search Results</w:t>
      </w:r>
    </w:p>
    <w:p w14:paraId="4F8CD0F4" w14:textId="4FE0AC1B" w:rsidR="007F6B9E" w:rsidRPr="008128C7" w:rsidRDefault="007F6B9E" w:rsidP="00964048">
      <w:p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tabs>
          <w:tab w:val="center" w:pos="4680"/>
          <w:tab w:val="left" w:pos="8451"/>
        </w:tabs>
        <w:spacing w:before="240" w:after="240"/>
        <w:jc w:val="center"/>
        <w:rPr>
          <w:rFonts w:ascii="Century Gothic" w:eastAsia="Century Gothic" w:hAnsi="Century Gothic" w:cs="Century Gothic"/>
          <w:color w:val="FF0000"/>
          <w:sz w:val="24"/>
          <w:szCs w:val="24"/>
        </w:rPr>
      </w:pPr>
      <w:r w:rsidRPr="008128C7">
        <w:rPr>
          <w:rFonts w:ascii="Century Gothic" w:eastAsia="Century Gothic" w:hAnsi="Century Gothic" w:cs="Century Gothic"/>
          <w:color w:val="FF0000"/>
          <w:sz w:val="24"/>
          <w:szCs w:val="24"/>
        </w:rPr>
        <w:t xml:space="preserve">Do NOT click on search results that </w:t>
      </w:r>
      <w:r w:rsidR="008128C7" w:rsidRPr="008128C7">
        <w:rPr>
          <w:rFonts w:ascii="Century Gothic" w:eastAsia="Century Gothic" w:hAnsi="Century Gothic" w:cs="Century Gothic"/>
          <w:color w:val="FF0000"/>
          <w:sz w:val="24"/>
          <w:szCs w:val="24"/>
        </w:rPr>
        <w:t>have</w:t>
      </w:r>
      <w:r w:rsidRPr="008128C7">
        <w:rPr>
          <w:rFonts w:ascii="Century Gothic" w:eastAsia="Century Gothic" w:hAnsi="Century Gothic" w:cs="Century Gothic"/>
          <w:color w:val="FF0000"/>
          <w:sz w:val="24"/>
          <w:szCs w:val="24"/>
        </w:rPr>
        <w:t xml:space="preserve"> the word Ad.</w:t>
      </w:r>
    </w:p>
    <w:p w14:paraId="68390737" w14:textId="04F67749" w:rsidR="007F6B9E" w:rsidRPr="00DC1767" w:rsidRDefault="007F6B9E" w:rsidP="00964048">
      <w:pPr>
        <w:pStyle w:val="ListParagraph"/>
        <w:numPr>
          <w:ilvl w:val="0"/>
          <w:numId w:val="12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357" w:hanging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DO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look for 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>search results that start with http</w:t>
      </w:r>
      <w:r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  <w:u w:val="single"/>
        </w:rPr>
        <w:t>s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  <w:u w:val="single"/>
        </w:rPr>
        <w:t>.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The </w:t>
      </w:r>
      <w:r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  <w:u w:val="single"/>
        </w:rPr>
        <w:t>s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at the end of http means that the website is secure.</w:t>
      </w:r>
    </w:p>
    <w:p w14:paraId="6ED6BC5E" w14:textId="77129CDE" w:rsidR="007F6B9E" w:rsidRPr="00DC1767" w:rsidRDefault="007F6B9E" w:rsidP="00964048">
      <w:pPr>
        <w:pStyle w:val="ListParagraph"/>
        <w:numPr>
          <w:ilvl w:val="0"/>
          <w:numId w:val="12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357" w:hanging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7F6B9E">
        <w:rPr>
          <w:rFonts w:ascii="Century Gothic" w:eastAsia="Century Gothic" w:hAnsi="Century Gothic" w:cs="Century Gothic"/>
          <w:color w:val="000000"/>
          <w:sz w:val="24"/>
          <w:szCs w:val="24"/>
        </w:rPr>
        <w:t>DO</w:t>
      </w:r>
      <w:r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l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ook for websites from government offices, schools, or organizations that helps people.  </w:t>
      </w:r>
    </w:p>
    <w:p w14:paraId="3F0557DC" w14:textId="77777777" w:rsidR="007F6B9E" w:rsidRPr="005F0B13" w:rsidRDefault="007F6B9E" w:rsidP="00964048">
      <w:pPr>
        <w:pStyle w:val="ListParagraph"/>
        <w:numPr>
          <w:ilvl w:val="0"/>
          <w:numId w:val="13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0" w:firstLine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Website addresses with </w:t>
      </w:r>
      <w:r w:rsidRPr="005F0B13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 xml:space="preserve">.gov </w:t>
      </w: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>are from a government office.</w:t>
      </w:r>
    </w:p>
    <w:p w14:paraId="4B087A8C" w14:textId="77777777" w:rsidR="007F6B9E" w:rsidRDefault="007F6B9E" w:rsidP="00964048">
      <w:pPr>
        <w:pStyle w:val="ListParagraph"/>
        <w:numPr>
          <w:ilvl w:val="0"/>
          <w:numId w:val="13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0" w:firstLine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Website addresses with </w:t>
      </w:r>
      <w:r w:rsidRPr="005F0B13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.</w:t>
      </w:r>
      <w:proofErr w:type="spellStart"/>
      <w:r w:rsidRPr="005F0B13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edu</w:t>
      </w:r>
      <w:proofErr w:type="spellEnd"/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are from a school.</w:t>
      </w:r>
    </w:p>
    <w:p w14:paraId="1F522EB8" w14:textId="77777777" w:rsidR="007F6B9E" w:rsidRDefault="007F6B9E" w:rsidP="00964048">
      <w:pPr>
        <w:pStyle w:val="ListParagraph"/>
        <w:numPr>
          <w:ilvl w:val="0"/>
          <w:numId w:val="13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0" w:firstLine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Website addresses with </w:t>
      </w:r>
      <w:r w:rsidRPr="005F0B13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.org</w:t>
      </w: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are from an organization that helps people.</w:t>
      </w:r>
    </w:p>
    <w:p w14:paraId="2ED704DD" w14:textId="77777777" w:rsidR="007F6B9E" w:rsidRPr="005F0B13" w:rsidRDefault="007F6B9E" w:rsidP="00964048">
      <w:pPr>
        <w:pStyle w:val="ListParagraph"/>
        <w:numPr>
          <w:ilvl w:val="0"/>
          <w:numId w:val="13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0" w:firstLine="357"/>
        <w:contextualSpacing w:val="0"/>
        <w:rPr>
          <w:rFonts w:ascii="Century Gothic" w:eastAsia="Century Gothic" w:hAnsi="Century Gothic" w:cs="Century Gothic"/>
          <w:color w:val="000000"/>
          <w:sz w:val="24"/>
          <w:szCs w:val="24"/>
        </w:rPr>
      </w:pP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A website address that has </w:t>
      </w:r>
      <w:r w:rsidRPr="005F0B13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t>Wikipedia</w:t>
      </w: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</w:t>
      </w:r>
      <w:r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in it </w:t>
      </w:r>
      <w:r w:rsidRPr="005F0B13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can be a good source of information. </w:t>
      </w:r>
    </w:p>
    <w:p w14:paraId="7DD42B44" w14:textId="140BE9A1" w:rsidR="007F6B9E" w:rsidRPr="007F6B9E" w:rsidRDefault="007F6B9E" w:rsidP="00964048">
      <w:pPr>
        <w:pStyle w:val="ListParagraph"/>
        <w:numPr>
          <w:ilvl w:val="0"/>
          <w:numId w:val="12"/>
        </w:numPr>
        <w:pBdr>
          <w:top w:val="single" w:sz="36" w:space="1" w:color="4472C4" w:themeColor="accent1"/>
          <w:left w:val="single" w:sz="36" w:space="4" w:color="4472C4" w:themeColor="accent1"/>
          <w:bottom w:val="single" w:sz="36" w:space="1" w:color="4472C4" w:themeColor="accent1"/>
          <w:right w:val="single" w:sz="36" w:space="4" w:color="4472C4" w:themeColor="accent1"/>
        </w:pBdr>
        <w:spacing w:before="240" w:after="240"/>
        <w:ind w:left="357" w:hanging="357"/>
        <w:contextualSpacing w:val="0"/>
        <w:rPr>
          <w:rFonts w:ascii="Century Gothic" w:eastAsia="Century Gothic" w:hAnsi="Century Gothic" w:cs="Century Gothic"/>
          <w:b/>
          <w:bCs/>
          <w:color w:val="000000"/>
          <w:sz w:val="28"/>
          <w:szCs w:val="28"/>
        </w:rPr>
      </w:pPr>
      <w:r w:rsidRPr="00DC1767">
        <w:rPr>
          <w:rFonts w:ascii="Century Gothic" w:eastAsia="Century Gothic" w:hAnsi="Century Gothic" w:cs="Century Gothic"/>
          <w:b/>
          <w:bCs/>
          <w:color w:val="000000"/>
          <w:sz w:val="24"/>
          <w:szCs w:val="24"/>
        </w:rPr>
        <w:lastRenderedPageBreak/>
        <w:t>DO</w:t>
      </w:r>
      <w:r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 l</w:t>
      </w:r>
      <w:r w:rsidRPr="00DC1767">
        <w:rPr>
          <w:rFonts w:ascii="Century Gothic" w:eastAsia="Century Gothic" w:hAnsi="Century Gothic" w:cs="Century Gothic"/>
          <w:color w:val="000000"/>
          <w:sz w:val="24"/>
          <w:szCs w:val="24"/>
        </w:rPr>
        <w:t xml:space="preserve">ook for websites from companies you know. Examples can be websites from news organizations that you watch on television,  such as Fox, CNN, NBC, ABC, or Spectrum News. </w:t>
      </w:r>
    </w:p>
    <w:sectPr w:rsidR="007F6B9E" w:rsidRPr="007F6B9E" w:rsidSect="00964048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D1F72" w14:textId="77777777" w:rsidR="00AC2F16" w:rsidRDefault="00AC2F16">
      <w:pPr>
        <w:spacing w:after="0" w:line="240" w:lineRule="auto"/>
      </w:pPr>
      <w:r>
        <w:separator/>
      </w:r>
    </w:p>
  </w:endnote>
  <w:endnote w:type="continuationSeparator" w:id="0">
    <w:p w14:paraId="1E01B832" w14:textId="77777777" w:rsidR="00AC2F16" w:rsidRDefault="00AC2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1E09FF" w14:textId="77777777" w:rsidR="00AC2F16" w:rsidRDefault="00AC2F16">
      <w:pPr>
        <w:spacing w:after="0" w:line="240" w:lineRule="auto"/>
      </w:pPr>
      <w:r>
        <w:separator/>
      </w:r>
    </w:p>
  </w:footnote>
  <w:footnote w:type="continuationSeparator" w:id="0">
    <w:p w14:paraId="3E157436" w14:textId="77777777" w:rsidR="00AC2F16" w:rsidRDefault="00AC2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D" w14:textId="19CB08C5" w:rsidR="00820B10" w:rsidRDefault="0050574C">
    <w:pPr>
      <w:pStyle w:val="Heading1"/>
      <w:jc w:val="center"/>
    </w:pPr>
    <w:r>
      <w:t>How to Search the Interne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7A5DBE"/>
    <w:multiLevelType w:val="hybridMultilevel"/>
    <w:tmpl w:val="BC326BE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B564A7"/>
    <w:multiLevelType w:val="hybridMultilevel"/>
    <w:tmpl w:val="3F8658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i w:val="0"/>
        <w:color w:val="70AD47" w:themeColor="accent6"/>
        <w:sz w:val="32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188677D"/>
    <w:multiLevelType w:val="hybridMultilevel"/>
    <w:tmpl w:val="0A9C4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B154DED"/>
    <w:multiLevelType w:val="hybridMultilevel"/>
    <w:tmpl w:val="2424F7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2F22303"/>
    <w:multiLevelType w:val="hybridMultilevel"/>
    <w:tmpl w:val="88AEDACE"/>
    <w:lvl w:ilvl="0" w:tplc="9FA283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70AD47" w:themeColor="accent6"/>
        <w:sz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6130EE8"/>
    <w:multiLevelType w:val="hybridMultilevel"/>
    <w:tmpl w:val="F94A468A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12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3">
    <w:nsid w:val="7E77700F"/>
    <w:multiLevelType w:val="hybridMultilevel"/>
    <w:tmpl w:val="4584484E"/>
    <w:lvl w:ilvl="0" w:tplc="66008B8C">
      <w:start w:val="1"/>
      <w:numFmt w:val="decimal"/>
      <w:lvlText w:val="Step ( 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0"/>
  </w:num>
  <w:num w:numId="5">
    <w:abstractNumId w:val="7"/>
  </w:num>
  <w:num w:numId="6">
    <w:abstractNumId w:val="5"/>
  </w:num>
  <w:num w:numId="7">
    <w:abstractNumId w:val="12"/>
  </w:num>
  <w:num w:numId="8">
    <w:abstractNumId w:val="13"/>
  </w:num>
  <w:num w:numId="9">
    <w:abstractNumId w:val="3"/>
  </w:num>
  <w:num w:numId="10">
    <w:abstractNumId w:val="11"/>
  </w:num>
  <w:num w:numId="11">
    <w:abstractNumId w:val="4"/>
  </w:num>
  <w:num w:numId="12">
    <w:abstractNumId w:val="8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rgUA7kOPoiwAAAA="/>
  </w:docVars>
  <w:rsids>
    <w:rsidRoot w:val="00820B10"/>
    <w:rsid w:val="00017E4D"/>
    <w:rsid w:val="000E06C5"/>
    <w:rsid w:val="00152D2F"/>
    <w:rsid w:val="0027582A"/>
    <w:rsid w:val="00361113"/>
    <w:rsid w:val="00407F92"/>
    <w:rsid w:val="004B0540"/>
    <w:rsid w:val="004D5920"/>
    <w:rsid w:val="0050574C"/>
    <w:rsid w:val="005F0B13"/>
    <w:rsid w:val="006811B7"/>
    <w:rsid w:val="007F6B9E"/>
    <w:rsid w:val="008128C7"/>
    <w:rsid w:val="00820B10"/>
    <w:rsid w:val="008D4DE9"/>
    <w:rsid w:val="00964048"/>
    <w:rsid w:val="00980ECB"/>
    <w:rsid w:val="00A013E3"/>
    <w:rsid w:val="00A57A07"/>
    <w:rsid w:val="00A92F50"/>
    <w:rsid w:val="00AC2F16"/>
    <w:rsid w:val="00B34EF3"/>
    <w:rsid w:val="00C75B6E"/>
    <w:rsid w:val="00DC1767"/>
    <w:rsid w:val="00E56B22"/>
    <w:rsid w:val="00F4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048"/>
  </w:style>
  <w:style w:type="paragraph" w:styleId="Heading1">
    <w:name w:val="heading 1"/>
    <w:basedOn w:val="Normal"/>
    <w:next w:val="Normal"/>
    <w:link w:val="Heading1Char"/>
    <w:uiPriority w:val="9"/>
    <w:qFormat/>
    <w:rsid w:val="00593E14"/>
    <w:pPr>
      <w:spacing w:after="120" w:line="360" w:lineRule="auto"/>
      <w:outlineLvl w:val="0"/>
    </w:pPr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D5920"/>
    <w:pPr>
      <w:jc w:val="center"/>
    </w:pPr>
    <w:rPr>
      <w:rFonts w:ascii="Century Gothic" w:hAnsi="Century Gothic"/>
      <w:color w:val="4472C4" w:themeColor="accent1"/>
      <w:sz w:val="40"/>
      <w:szCs w:val="40"/>
    </w:rPr>
  </w:style>
  <w:style w:type="character" w:customStyle="1" w:styleId="Heading1Char">
    <w:name w:val="Heading 1 Char"/>
    <w:link w:val="Heading1"/>
    <w:uiPriority w:val="9"/>
    <w:rsid w:val="00593E14"/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C176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17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Search the Internet</vt:lpstr>
    </vt:vector>
  </TitlesOfParts>
  <Company/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Search the Internet</dc:title>
  <dc:creator>Glenda Rose</dc:creator>
  <cp:lastModifiedBy>codemantra</cp:lastModifiedBy>
  <cp:revision>14</cp:revision>
  <dcterms:created xsi:type="dcterms:W3CDTF">2022-12-28T17:39:00Z</dcterms:created>
  <dcterms:modified xsi:type="dcterms:W3CDTF">2023-02-2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